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Y kNOR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NOR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7 Wedel Glenvi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seph.knorr@adusa.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6228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